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28FE60F3" w:rsidR="00384804" w:rsidRDefault="00B24734" w:rsidP="00794D2C">
            <w:pPr>
              <w:pStyle w:val="TableBody"/>
            </w:pPr>
            <w:r>
              <w:fldChar w:fldCharType="begin"/>
            </w:r>
            <w:r>
              <w:instrText xml:space="preserve"> DATE \@ "M/d/yyyy" </w:instrText>
            </w:r>
            <w:r>
              <w:fldChar w:fldCharType="separate"/>
            </w:r>
            <w:r w:rsidR="00863BD1">
              <w:rPr>
                <w:noProof/>
              </w:rPr>
              <w:t>10/7/2019</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When debugging server-side scripts, use VisualStudio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executes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iForm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r w:rsidR="00840302" w:rsidRPr="00840302">
        <w:t>VV.Form.Global.AdminSave();</w:t>
      </w:r>
    </w:p>
    <w:p w14:paraId="123952A8" w14:textId="1A1A59AE" w:rsidR="00840302" w:rsidRDefault="00840302" w:rsidP="00840302">
      <w:pPr>
        <w:pStyle w:val="BodyText"/>
        <w:numPr>
          <w:ilvl w:val="1"/>
          <w:numId w:val="24"/>
        </w:numPr>
      </w:pPr>
      <w:r>
        <w:t>Only VaultAccess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r w:rsidR="00BF452D" w:rsidRPr="00BF452D">
        <w:t>VV.Form.Global.CloseAndUnlockForm()</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The SaveButton Form Control should always be hidden</w:t>
      </w:r>
      <w:r w:rsidR="006E55EE">
        <w:t xml:space="preserve">. </w:t>
      </w:r>
    </w:p>
    <w:p w14:paraId="3583BC32" w14:textId="1D9BD202" w:rsidR="006E55EE" w:rsidRPr="001923DB" w:rsidRDefault="006E55EE" w:rsidP="00840302">
      <w:pPr>
        <w:pStyle w:val="BodyText"/>
        <w:numPr>
          <w:ilvl w:val="0"/>
          <w:numId w:val="24"/>
        </w:numPr>
      </w:pPr>
      <w:r>
        <w:t xml:space="preserve">The TabControl Form Control should never be hidden. </w:t>
      </w:r>
      <w:r w:rsidR="00681905">
        <w:t xml:space="preserve">Access to form tabs should be controlled </w:t>
      </w:r>
      <w:r w:rsidR="003261F3">
        <w:t>in the Menu tab of the Template Details screen.</w:t>
      </w:r>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01760C7E" w:rsidR="004F0090" w:rsidRDefault="004F0090" w:rsidP="004F0090">
      <w:pPr>
        <w:pStyle w:val="ListParagraph"/>
        <w:numPr>
          <w:ilvl w:val="0"/>
          <w:numId w:val="12"/>
        </w:numPr>
      </w:pPr>
      <w:r>
        <w:t xml:space="preserve">When setting date fields or </w:t>
      </w:r>
      <w:r w:rsidR="00637047">
        <w:t>otherwise handling dates</w:t>
      </w:r>
      <w:r>
        <w:t>, avoid .toLocaleDateString() and .toLocaleTimeString(), as these methods are not supported in Internet Explorer 11. You may inst</w:t>
      </w:r>
      <w:r w:rsidR="00016EF4">
        <w:t xml:space="preserve">ead </w:t>
      </w:r>
      <w:r>
        <w:t>build a string to represent the date in order to use the VV.Form.SetFieldValue()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dateObj may be </w:t>
      </w:r>
      <w:r w:rsidR="006F6361">
        <w:t>retrieved</w:t>
      </w:r>
      <w:r w:rsidR="00016EF4">
        <w:t xml:space="preserve"> from a calendar field, or declared as a new Date().</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dateObj = VV.Form.GetDateObjectFromCalendar(</w:t>
      </w:r>
      <w:r w:rsidRPr="005461FE">
        <w:rPr>
          <w:rFonts w:ascii="Consolas" w:hAnsi="Consolas" w:cs="Consolas"/>
          <w:color w:val="A31515"/>
          <w:sz w:val="16"/>
          <w:szCs w:val="16"/>
        </w:rPr>
        <w:t>'fieldName'</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var dateObj = new Date();</w:t>
      </w:r>
    </w:p>
    <w:p w14:paraId="1CD9EB2E" w14:textId="1C119A16" w:rsidR="006772AF" w:rsidRPr="00016EF4" w:rsidRDefault="004F0090" w:rsidP="00016EF4">
      <w:pPr>
        <w:jc w:val="left"/>
        <w:rPr>
          <w:sz w:val="16"/>
          <w:szCs w:val="16"/>
        </w:rPr>
      </w:pPr>
      <w:r w:rsidRPr="005461FE">
        <w:rPr>
          <w:rFonts w:ascii="Consolas" w:hAnsi="Consolas" w:cs="Consolas"/>
          <w:color w:val="000000"/>
          <w:sz w:val="16"/>
          <w:szCs w:val="16"/>
        </w:rPr>
        <w:t>VV.Form.SetFieldValue(</w:t>
      </w:r>
      <w:r w:rsidRPr="005461FE">
        <w:rPr>
          <w:rFonts w:ascii="Consolas" w:hAnsi="Consolas" w:cs="Consolas"/>
          <w:color w:val="A31515"/>
          <w:sz w:val="16"/>
          <w:szCs w:val="16"/>
        </w:rPr>
        <w:t>'nameOfFieldtoSet'</w:t>
      </w:r>
      <w:r w:rsidR="00354ABE">
        <w:rPr>
          <w:rFonts w:ascii="Consolas" w:hAnsi="Consolas" w:cs="Consolas"/>
          <w:color w:val="000000"/>
          <w:sz w:val="16"/>
          <w:szCs w:val="16"/>
        </w:rPr>
        <w:t>, (dateObj.get</w:t>
      </w:r>
      <w:r w:rsidRPr="005461FE">
        <w:rPr>
          <w:rFonts w:ascii="Consolas" w:hAnsi="Consolas" w:cs="Consolas"/>
          <w:color w:val="000000"/>
          <w:sz w:val="16"/>
          <w:szCs w:val="16"/>
        </w:rPr>
        <w:t xml:space="preserve">Month() + 1).toString() + </w:t>
      </w:r>
      <w:r w:rsidRPr="005461FE">
        <w:rPr>
          <w:rFonts w:ascii="Consolas" w:hAnsi="Consolas" w:cs="Consolas"/>
          <w:color w:val="A31515"/>
          <w:sz w:val="16"/>
          <w:szCs w:val="16"/>
        </w:rPr>
        <w:t>'/'</w:t>
      </w:r>
      <w:r w:rsidR="00354ABE">
        <w:rPr>
          <w:rFonts w:ascii="Consolas" w:hAnsi="Consolas" w:cs="Consolas"/>
          <w:color w:val="000000"/>
          <w:sz w:val="16"/>
          <w:szCs w:val="16"/>
        </w:rPr>
        <w:t xml:space="preserve"> + dateObj.get</w:t>
      </w:r>
      <w:r w:rsidRPr="005461FE">
        <w:rPr>
          <w:rFonts w:ascii="Consolas" w:hAnsi="Consolas" w:cs="Consolas"/>
          <w:color w:val="000000"/>
          <w:sz w:val="16"/>
          <w:szCs w:val="16"/>
        </w:rPr>
        <w:t xml:space="preserve">Date().toString() + </w:t>
      </w:r>
      <w:r w:rsidRPr="005461FE">
        <w:rPr>
          <w:rFonts w:ascii="Consolas" w:hAnsi="Consolas" w:cs="Consolas"/>
          <w:color w:val="A31515"/>
          <w:sz w:val="16"/>
          <w:szCs w:val="16"/>
        </w:rPr>
        <w:t>'/'</w:t>
      </w:r>
      <w:r w:rsidR="00354ABE">
        <w:rPr>
          <w:rFonts w:ascii="Consolas" w:hAnsi="Consolas" w:cs="Consolas"/>
          <w:color w:val="000000"/>
          <w:sz w:val="16"/>
          <w:szCs w:val="16"/>
        </w:rPr>
        <w:t xml:space="preserve"> + dateObj.get</w:t>
      </w:r>
      <w:r w:rsidRPr="005461FE">
        <w:rPr>
          <w:rFonts w:ascii="Consolas" w:hAnsi="Consolas" w:cs="Consolas"/>
          <w:color w:val="000000"/>
          <w:sz w:val="16"/>
          <w:szCs w:val="16"/>
        </w:rPr>
        <w:t>FullYear().toString());</w:t>
      </w:r>
    </w:p>
    <w:p w14:paraId="2953D3B3" w14:textId="77777777"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that we should not use:</w:t>
      </w:r>
    </w:p>
    <w:p w14:paraId="24FEE0C2" w14:textId="77777777" w:rsidR="007D275A" w:rsidRDefault="00543DEC" w:rsidP="007D275A">
      <w:pPr>
        <w:pStyle w:val="ListParagraph"/>
        <w:numPr>
          <w:ilvl w:val="1"/>
          <w:numId w:val="19"/>
        </w:numPr>
      </w:pPr>
      <w:r>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r w:rsidRPr="007D275A">
        <w:rPr>
          <w:rFonts w:ascii="Courier New" w:hAnsi="Courier New" w:cs="Courier New"/>
          <w:color w:val="0077AA"/>
          <w:sz w:val="20"/>
          <w:szCs w:val="20"/>
          <w:shd w:val="clear" w:color="auto" w:fill="F5F2F0"/>
          <w:lang w:val="es-CL" w:eastAsia="es-CL"/>
        </w:rPr>
        <w:t>cons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883F44"/>
          <w:sz w:val="20"/>
          <w:szCs w:val="20"/>
          <w:shd w:val="clear" w:color="auto" w:fill="F5F2F0"/>
          <w:lang w:val="es-CL" w:eastAsia="es-CL"/>
        </w:rPr>
        <w:t>absValue</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number</w:t>
      </w:r>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 xml:space="preserve">backtick literals:  </w:t>
      </w:r>
      <w:r>
        <w:rPr>
          <w:rFonts w:ascii="Arial" w:hAnsi="Arial" w:cs="Arial"/>
          <w:color w:val="222222"/>
          <w:shd w:val="clear" w:color="auto" w:fill="FFFFFF"/>
        </w:rPr>
        <w:t>(`${successMessage} The form will be saved when the yellow banner appears.`)</w:t>
      </w:r>
    </w:p>
    <w:p w14:paraId="235EDF0B" w14:textId="2E437B0F" w:rsidR="006772AF" w:rsidRDefault="00CE209F" w:rsidP="007D275A">
      <w:pPr>
        <w:ind w:left="720"/>
      </w:pPr>
      <w:r>
        <w:t xml:space="preserve">These commands in code will not work with Internet Explorer 11.  It is a </w:t>
      </w:r>
      <w:r w:rsidR="007D275A">
        <w:t>developer’s</w:t>
      </w:r>
      <w:r>
        <w:t xml:space="preserve"> responsibility to check </w:t>
      </w:r>
      <w:r w:rsidR="00CD453F">
        <w:t>for compatibility against the MDN documentation.</w:t>
      </w:r>
    </w:p>
    <w:p w14:paraId="6F6786FA" w14:textId="1B3E984D" w:rsidR="006772AF" w:rsidRPr="006772AF" w:rsidRDefault="006772AF" w:rsidP="002355A7">
      <w:pPr>
        <w:pStyle w:val="Heading2"/>
      </w:pPr>
      <w:r w:rsidRPr="006772AF">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On the server side, when you are using vvClient.forms.getForms in code, assign the name of the form template to a variable in place of the form template id.  If you are updating a form or creating a new form record from vvClient.forms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TemplateID”.  Generic names are not helpful in this circumstance to understand the code later.</w:t>
      </w:r>
    </w:p>
    <w:p w14:paraId="4ED94982" w14:textId="77FA8474" w:rsidR="006772AF" w:rsidRDefault="006772AF" w:rsidP="006772AF">
      <w:pPr>
        <w:pStyle w:val="ListParagraph"/>
        <w:numPr>
          <w:ilvl w:val="0"/>
          <w:numId w:val="12"/>
        </w:numPr>
      </w:pPr>
      <w:r>
        <w:t>A comment section needs to be at the top of the module.exports.main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vvEntities = require(</w:t>
      </w:r>
      <w:r>
        <w:rPr>
          <w:rFonts w:ascii="Consolas" w:hAnsi="Consolas" w:cs="Consolas"/>
          <w:color w:val="A31515"/>
          <w:sz w:val="19"/>
          <w:szCs w:val="19"/>
          <w:highlight w:val="white"/>
        </w:rPr>
        <w:t>"../VVRestApi"</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require(</w:t>
      </w:r>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module.exports.getCredentials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ustomerAlias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databaseAlias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userId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password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lientId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options.clientSecret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module.exports.main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vvClien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  (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objUserList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arrStatus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txtSit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objUserInformation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nodejs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r w:rsidR="00720CD2">
        <w:rPr>
          <w:rFonts w:ascii="Consolas" w:hAnsi="Consolas" w:cs="Consolas"/>
          <w:color w:val="000000"/>
          <w:sz w:val="19"/>
          <w:szCs w:val="19"/>
          <w:highlight w:val="white"/>
        </w:rPr>
        <w:t>logger.info(</w:t>
      </w:r>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nodejs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r>
        <w:rPr>
          <w:rFonts w:ascii="Consolas" w:hAnsi="Consolas" w:cs="Consolas"/>
          <w:color w:val="000000"/>
          <w:sz w:val="19"/>
          <w:szCs w:val="19"/>
        </w:rPr>
        <w:t>logger.info(JSON.stringify(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r w:rsidR="00016281" w:rsidRPr="00016281">
        <w:t>vvClient.forms.getForms</w:t>
      </w:r>
      <w:r w:rsidR="00016281">
        <w:t>(), consider whether</w:t>
      </w:r>
      <w:r w:rsidR="00A75A88">
        <w:t xml:space="preserve"> your query string </w:t>
      </w:r>
      <w:r w:rsidR="00041C02">
        <w:t>could</w:t>
      </w:r>
      <w:r w:rsidR="00A75A88">
        <w:t xml:space="preserve"> include any apostrophes. This is common in names. </w:t>
      </w:r>
      <w:r w:rsidR="00F06E0E" w:rsidRPr="00F06E0E">
        <w:t>String expressions containing an apostrophe must escaped with the apostrophe with either a \ (backslash) or escaped with a ‘ (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r w:rsidR="00001FC6" w:rsidRPr="00001FC6">
        <w:t>LibFormVerifyUniqueRecord</w:t>
      </w:r>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ensure that all apostrophes are escaped in your string expressions is to use the .replace()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irstName = ffCollection.getFormFieldByName(</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firstNameSearch = firstName.replace(</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queryParams = {};</w:t>
      </w:r>
    </w:p>
    <w:p w14:paraId="7B6168B9" w14:textId="6B519567" w:rsidR="000E3396" w:rsidRDefault="00447FFD" w:rsidP="00447FFD">
      <w:pPr>
        <w:rPr>
          <w:rFonts w:ascii="Consolas" w:hAnsi="Consolas" w:cs="Consolas"/>
          <w:color w:val="000000"/>
          <w:sz w:val="19"/>
          <w:szCs w:val="19"/>
        </w:rPr>
      </w:pPr>
      <w:r>
        <w:rPr>
          <w:rFonts w:ascii="Consolas" w:hAnsi="Consolas" w:cs="Consolas"/>
          <w:color w:val="000000"/>
          <w:sz w:val="19"/>
          <w:szCs w:val="19"/>
        </w:rPr>
        <w:t xml:space="preserve">queryParams.q = </w:t>
      </w:r>
      <w:r>
        <w:rPr>
          <w:rFonts w:ascii="Consolas" w:hAnsi="Consolas" w:cs="Consolas"/>
          <w:color w:val="A31515"/>
          <w:sz w:val="19"/>
          <w:szCs w:val="19"/>
        </w:rPr>
        <w:t>"[First Name] eq '"</w:t>
      </w:r>
      <w:r>
        <w:rPr>
          <w:rFonts w:ascii="Consolas" w:hAnsi="Consolas" w:cs="Consolas"/>
          <w:color w:val="000000"/>
          <w:sz w:val="19"/>
          <w:szCs w:val="19"/>
        </w:rPr>
        <w:t xml:space="preserve"> + firstNameSearch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format, and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4BFE82F0" w:rsidR="006772AF" w:rsidRDefault="006772AF" w:rsidP="00720CD2">
      <w:pPr>
        <w:pStyle w:val="ListParagraph"/>
        <w:numPr>
          <w:ilvl w:val="0"/>
          <w:numId w:val="17"/>
        </w:numPr>
      </w:pPr>
      <w:r>
        <w:t xml:space="preserve">Bubble error messages back through to the client.  Not all error messages should be displayed to the client but they should be specific and handled </w:t>
      </w:r>
      <w:r w:rsidR="00720CD2">
        <w:t>as needed</w:t>
      </w:r>
      <w:r>
        <w:t>.</w:t>
      </w:r>
    </w:p>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For example, LibForm, LibDoc, or LibSites.</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r w:rsidRPr="00720CD2">
        <w:t>Github.</w:t>
      </w:r>
    </w:p>
    <w:p w14:paraId="0E55FDC9" w14:textId="676EBF4F" w:rsidR="006772AF" w:rsidRDefault="006772AF" w:rsidP="00720CD2">
      <w:pPr>
        <w:pStyle w:val="ListParagraph"/>
        <w:numPr>
          <w:ilvl w:val="0"/>
          <w:numId w:val="17"/>
        </w:numPr>
      </w:pPr>
      <w:r>
        <w:t>Changes need to be checked in regularly to Github.</w:t>
      </w:r>
    </w:p>
    <w:p w14:paraId="1EAE1A6F" w14:textId="17984570" w:rsidR="002355A7" w:rsidRDefault="002355A7" w:rsidP="002355A7"/>
    <w:p w14:paraId="47ACA644" w14:textId="29901D88" w:rsidR="002355A7" w:rsidRDefault="00414194" w:rsidP="005A5A1C">
      <w:pPr>
        <w:pStyle w:val="Heading1"/>
      </w:pPr>
      <w:r>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The architect is the person who holds and drives the vision of the end produc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is communicated to the rest of the project team, communicated to the customer if necessary, and that supporting documentation is updated. </w:t>
      </w:r>
    </w:p>
    <w:p w14:paraId="520A77A2" w14:textId="3C640A89" w:rsidR="001F1CF5" w:rsidRDefault="009D3B54" w:rsidP="005A5A1C">
      <w:pPr>
        <w:pStyle w:val="Heading2"/>
      </w:pPr>
      <w:r>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77777777" w:rsidR="00812F0A" w:rsidRPr="00947ACE"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bookmarkStart w:id="4" w:name="_GoBack"/>
      <w:bookmarkEnd w:id="4"/>
    </w:p>
    <w:p w14:paraId="64F508ED" w14:textId="52E94968" w:rsidR="00E55750" w:rsidRPr="00E55750" w:rsidRDefault="00E55750" w:rsidP="00812F0A">
      <w:pPr>
        <w:pStyle w:val="BodyText"/>
      </w:pPr>
    </w:p>
    <w:sectPr w:rsidR="00E55750"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28433" w14:textId="77777777" w:rsidR="00704161" w:rsidRDefault="00704161">
      <w:r>
        <w:separator/>
      </w:r>
    </w:p>
    <w:p w14:paraId="7AF67E6D" w14:textId="77777777" w:rsidR="00704161" w:rsidRDefault="00704161"/>
  </w:endnote>
  <w:endnote w:type="continuationSeparator" w:id="0">
    <w:p w14:paraId="582E5726" w14:textId="77777777" w:rsidR="00704161" w:rsidRDefault="00704161">
      <w:r>
        <w:continuationSeparator/>
      </w:r>
    </w:p>
    <w:p w14:paraId="04D237F5" w14:textId="77777777" w:rsidR="00704161" w:rsidRDefault="00704161"/>
  </w:endnote>
  <w:endnote w:type="continuationNotice" w:id="1">
    <w:p w14:paraId="5501422B" w14:textId="77777777" w:rsidR="00704161" w:rsidRDefault="00704161">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0805FA" w14:textId="77777777" w:rsidR="00704161" w:rsidRDefault="00704161">
      <w:r>
        <w:separator/>
      </w:r>
    </w:p>
    <w:p w14:paraId="23DA391D" w14:textId="77777777" w:rsidR="00704161" w:rsidRDefault="00704161"/>
  </w:footnote>
  <w:footnote w:type="continuationSeparator" w:id="0">
    <w:p w14:paraId="45213758" w14:textId="77777777" w:rsidR="00704161" w:rsidRDefault="00704161">
      <w:r>
        <w:continuationSeparator/>
      </w:r>
    </w:p>
    <w:p w14:paraId="2654FB5E" w14:textId="77777777" w:rsidR="00704161" w:rsidRDefault="00704161"/>
  </w:footnote>
  <w:footnote w:type="continuationNotice" w:id="1">
    <w:p w14:paraId="0DEB082E" w14:textId="77777777" w:rsidR="00704161" w:rsidRDefault="00704161">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32.2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FB0532"/>
    <w:multiLevelType w:val="hybridMultilevel"/>
    <w:tmpl w:val="0E9CD740"/>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9"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5"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1"/>
  </w:num>
  <w:num w:numId="3">
    <w:abstractNumId w:val="5"/>
  </w:num>
  <w:num w:numId="4">
    <w:abstractNumId w:val="13"/>
  </w:num>
  <w:num w:numId="5">
    <w:abstractNumId w:val="17"/>
  </w:num>
  <w:num w:numId="6">
    <w:abstractNumId w:val="14"/>
  </w:num>
  <w:num w:numId="7">
    <w:abstractNumId w:val="25"/>
  </w:num>
  <w:num w:numId="8">
    <w:abstractNumId w:val="22"/>
  </w:num>
  <w:num w:numId="9">
    <w:abstractNumId w:val="26"/>
  </w:num>
  <w:num w:numId="10">
    <w:abstractNumId w:val="6"/>
  </w:num>
  <w:num w:numId="11">
    <w:abstractNumId w:val="20"/>
  </w:num>
  <w:num w:numId="12">
    <w:abstractNumId w:val="21"/>
  </w:num>
  <w:num w:numId="13">
    <w:abstractNumId w:val="8"/>
  </w:num>
  <w:num w:numId="14">
    <w:abstractNumId w:val="16"/>
  </w:num>
  <w:num w:numId="15">
    <w:abstractNumId w:val="15"/>
  </w:num>
  <w:num w:numId="16">
    <w:abstractNumId w:val="7"/>
  </w:num>
  <w:num w:numId="17">
    <w:abstractNumId w:val="23"/>
  </w:num>
  <w:num w:numId="18">
    <w:abstractNumId w:val="24"/>
  </w:num>
  <w:num w:numId="19">
    <w:abstractNumId w:val="18"/>
  </w:num>
  <w:num w:numId="20">
    <w:abstractNumId w:val="12"/>
  </w:num>
  <w:num w:numId="21">
    <w:abstractNumId w:val="10"/>
  </w:num>
  <w:num w:numId="22">
    <w:abstractNumId w:val="27"/>
  </w:num>
  <w:num w:numId="23">
    <w:abstractNumId w:val="4"/>
  </w:num>
  <w:num w:numId="2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mwrAUATS1cCiwAAAA="/>
  </w:docVars>
  <w:rsids>
    <w:rsidRoot w:val="00B1350F"/>
    <w:rsid w:val="000015D9"/>
    <w:rsid w:val="00001FC6"/>
    <w:rsid w:val="00003124"/>
    <w:rsid w:val="00004DB7"/>
    <w:rsid w:val="00006B4C"/>
    <w:rsid w:val="00007CFC"/>
    <w:rsid w:val="00010B2C"/>
    <w:rsid w:val="000129F9"/>
    <w:rsid w:val="000131B6"/>
    <w:rsid w:val="0001458B"/>
    <w:rsid w:val="00016281"/>
    <w:rsid w:val="00016EF4"/>
    <w:rsid w:val="00022CC6"/>
    <w:rsid w:val="00023304"/>
    <w:rsid w:val="000233B3"/>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63DF"/>
    <w:rsid w:val="0012429B"/>
    <w:rsid w:val="00124824"/>
    <w:rsid w:val="00125004"/>
    <w:rsid w:val="00125B9F"/>
    <w:rsid w:val="00125F78"/>
    <w:rsid w:val="00126932"/>
    <w:rsid w:val="001307DA"/>
    <w:rsid w:val="00131E02"/>
    <w:rsid w:val="00133C42"/>
    <w:rsid w:val="00134B28"/>
    <w:rsid w:val="00137BF1"/>
    <w:rsid w:val="00140817"/>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713F"/>
    <w:rsid w:val="00222323"/>
    <w:rsid w:val="00223BEA"/>
    <w:rsid w:val="00227A1C"/>
    <w:rsid w:val="00230946"/>
    <w:rsid w:val="00234497"/>
    <w:rsid w:val="002355A7"/>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5917"/>
    <w:rsid w:val="002C67CB"/>
    <w:rsid w:val="002C6CCE"/>
    <w:rsid w:val="002C6DB0"/>
    <w:rsid w:val="002D0B0C"/>
    <w:rsid w:val="002D0C64"/>
    <w:rsid w:val="002D2835"/>
    <w:rsid w:val="002D2C70"/>
    <w:rsid w:val="002D3080"/>
    <w:rsid w:val="002D4A22"/>
    <w:rsid w:val="002D4D03"/>
    <w:rsid w:val="002D5705"/>
    <w:rsid w:val="002D701F"/>
    <w:rsid w:val="002D72F3"/>
    <w:rsid w:val="002D7321"/>
    <w:rsid w:val="002E00FB"/>
    <w:rsid w:val="002E1B95"/>
    <w:rsid w:val="002E4CAB"/>
    <w:rsid w:val="002E57EB"/>
    <w:rsid w:val="002E5E68"/>
    <w:rsid w:val="002E5EAE"/>
    <w:rsid w:val="002E708B"/>
    <w:rsid w:val="002F0A46"/>
    <w:rsid w:val="002F0F8A"/>
    <w:rsid w:val="002F6DF9"/>
    <w:rsid w:val="002F75A0"/>
    <w:rsid w:val="00300FFD"/>
    <w:rsid w:val="00305734"/>
    <w:rsid w:val="00307AC1"/>
    <w:rsid w:val="00310422"/>
    <w:rsid w:val="003115E4"/>
    <w:rsid w:val="00311BA5"/>
    <w:rsid w:val="00314923"/>
    <w:rsid w:val="00315417"/>
    <w:rsid w:val="00317564"/>
    <w:rsid w:val="003220CA"/>
    <w:rsid w:val="00323889"/>
    <w:rsid w:val="00323986"/>
    <w:rsid w:val="00324BE1"/>
    <w:rsid w:val="003261F3"/>
    <w:rsid w:val="0033574B"/>
    <w:rsid w:val="00335EC2"/>
    <w:rsid w:val="00336E37"/>
    <w:rsid w:val="00336E82"/>
    <w:rsid w:val="00337341"/>
    <w:rsid w:val="00341D76"/>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735D"/>
    <w:rsid w:val="00390D98"/>
    <w:rsid w:val="00392C7C"/>
    <w:rsid w:val="0039390F"/>
    <w:rsid w:val="00394C4B"/>
    <w:rsid w:val="00396839"/>
    <w:rsid w:val="003A0F74"/>
    <w:rsid w:val="003A1B5A"/>
    <w:rsid w:val="003A44D8"/>
    <w:rsid w:val="003A64DD"/>
    <w:rsid w:val="003A6965"/>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3C4"/>
    <w:rsid w:val="004212D4"/>
    <w:rsid w:val="00421E97"/>
    <w:rsid w:val="00425C20"/>
    <w:rsid w:val="00426287"/>
    <w:rsid w:val="004265D5"/>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4E7B"/>
    <w:rsid w:val="005B7E89"/>
    <w:rsid w:val="005C1B2D"/>
    <w:rsid w:val="005C20A6"/>
    <w:rsid w:val="005C325A"/>
    <w:rsid w:val="005C3665"/>
    <w:rsid w:val="005C3893"/>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1F2"/>
    <w:rsid w:val="006A0DA5"/>
    <w:rsid w:val="006A1233"/>
    <w:rsid w:val="006A1D6E"/>
    <w:rsid w:val="006B103C"/>
    <w:rsid w:val="006B2AB2"/>
    <w:rsid w:val="006B34E7"/>
    <w:rsid w:val="006B4692"/>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47D"/>
    <w:rsid w:val="00716C2D"/>
    <w:rsid w:val="0071711E"/>
    <w:rsid w:val="00720CD2"/>
    <w:rsid w:val="007223F2"/>
    <w:rsid w:val="00723DE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801A87"/>
    <w:rsid w:val="008028FA"/>
    <w:rsid w:val="00802F65"/>
    <w:rsid w:val="00803221"/>
    <w:rsid w:val="0080430C"/>
    <w:rsid w:val="00804D31"/>
    <w:rsid w:val="008058C0"/>
    <w:rsid w:val="00810886"/>
    <w:rsid w:val="00812F0A"/>
    <w:rsid w:val="008137BF"/>
    <w:rsid w:val="008149FF"/>
    <w:rsid w:val="00816138"/>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E26"/>
    <w:rsid w:val="00B21469"/>
    <w:rsid w:val="00B2227F"/>
    <w:rsid w:val="00B227E0"/>
    <w:rsid w:val="00B24734"/>
    <w:rsid w:val="00B24CFC"/>
    <w:rsid w:val="00B25B11"/>
    <w:rsid w:val="00B25CC0"/>
    <w:rsid w:val="00B26A13"/>
    <w:rsid w:val="00B27ED1"/>
    <w:rsid w:val="00B3248E"/>
    <w:rsid w:val="00B33D1F"/>
    <w:rsid w:val="00B34F61"/>
    <w:rsid w:val="00B3580A"/>
    <w:rsid w:val="00B3589C"/>
    <w:rsid w:val="00B4566F"/>
    <w:rsid w:val="00B457E1"/>
    <w:rsid w:val="00B46461"/>
    <w:rsid w:val="00B46EB6"/>
    <w:rsid w:val="00B5024C"/>
    <w:rsid w:val="00B5036A"/>
    <w:rsid w:val="00B507A5"/>
    <w:rsid w:val="00B50A83"/>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6921"/>
    <w:rsid w:val="00C67564"/>
    <w:rsid w:val="00C67AC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6C9F"/>
    <w:rsid w:val="00D055C6"/>
    <w:rsid w:val="00D06CBC"/>
    <w:rsid w:val="00D06E94"/>
    <w:rsid w:val="00D11B35"/>
    <w:rsid w:val="00D22C80"/>
    <w:rsid w:val="00D24371"/>
    <w:rsid w:val="00D26776"/>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8C6"/>
    <w:rsid w:val="00EB0BC5"/>
    <w:rsid w:val="00EB2737"/>
    <w:rsid w:val="00EB285D"/>
    <w:rsid w:val="00EB2CFE"/>
    <w:rsid w:val="00EB35C9"/>
    <w:rsid w:val="00EB40C3"/>
    <w:rsid w:val="00EB582C"/>
    <w:rsid w:val="00EB6349"/>
    <w:rsid w:val="00EC1433"/>
    <w:rsid w:val="00EC1F85"/>
    <w:rsid w:val="00EC3E0D"/>
    <w:rsid w:val="00EC608F"/>
    <w:rsid w:val="00EC613A"/>
    <w:rsid w:val="00ED37E8"/>
    <w:rsid w:val="00ED4318"/>
    <w:rsid w:val="00EE05CB"/>
    <w:rsid w:val="00EE3465"/>
    <w:rsid w:val="00EE7B4B"/>
    <w:rsid w:val="00EF0453"/>
    <w:rsid w:val="00EF0B6D"/>
    <w:rsid w:val="00EF5DA4"/>
    <w:rsid w:val="00EF5E1A"/>
    <w:rsid w:val="00F03C08"/>
    <w:rsid w:val="00F0448A"/>
    <w:rsid w:val="00F06E0E"/>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BAE"/>
    <w:rsid w:val="00FC7103"/>
    <w:rsid w:val="00FD2274"/>
    <w:rsid w:val="00FE0053"/>
    <w:rsid w:val="00FE0C45"/>
    <w:rsid w:val="00FE7AB5"/>
    <w:rsid w:val="00FF1596"/>
    <w:rsid w:val="00FF1AC7"/>
    <w:rsid w:val="00FF286A"/>
    <w:rsid w:val="00FF29DD"/>
    <w:rsid w:val="00FF524F"/>
    <w:rsid w:val="00FF5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2E2CA7D5359D448EF5E4A03546C145" ma:contentTypeVersion="12" ma:contentTypeDescription="Create a new document." ma:contentTypeScope="" ma:versionID="d946216c68b7381c5ee6fe0a61feec7f">
  <xsd:schema xmlns:xsd="http://www.w3.org/2001/XMLSchema" xmlns:xs="http://www.w3.org/2001/XMLSchema" xmlns:p="http://schemas.microsoft.com/office/2006/metadata/properties" xmlns:ns2="afa64263-46c0-447d-947a-55ca9f3bd833" xmlns:ns3="63661872-e3f9-405e-ada1-24831e2b43aa" targetNamespace="http://schemas.microsoft.com/office/2006/metadata/properties" ma:root="true" ma:fieldsID="b0a03387b712812315becd0e6fb0ca6d" ns2:_="" ns3:_="">
    <xsd:import namespace="afa64263-46c0-447d-947a-55ca9f3bd833"/>
    <xsd:import namespace="63661872-e3f9-405e-ada1-24831e2b4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64263-46c0-447d-947a-55ca9f3bd8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661872-e3f9-405e-ada1-24831e2b43a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CF4D71-C597-46D5-8F6A-F1A884997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64263-46c0-447d-947a-55ca9f3bd833"/>
    <ds:schemaRef ds:uri="63661872-e3f9-405e-ada1-24831e2b4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3.xml><?xml version="1.0" encoding="utf-8"?>
<ds:datastoreItem xmlns:ds="http://schemas.openxmlformats.org/officeDocument/2006/customXml" ds:itemID="{729ADB3C-55B1-4E4D-8366-4705C14EFE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C213C0-1FBB-446A-A920-23A33F00C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dotx</Template>
  <TotalTime>682</TotalTime>
  <Pages>1</Pages>
  <Words>2571</Words>
  <Characters>14660</Characters>
  <Application>Microsoft Office Word</Application>
  <DocSecurity>4</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17197</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176</cp:revision>
  <cp:lastPrinted>2007-04-09T19:29:00Z</cp:lastPrinted>
  <dcterms:created xsi:type="dcterms:W3CDTF">2017-11-17T22:48:00Z</dcterms:created>
  <dcterms:modified xsi:type="dcterms:W3CDTF">2019-10-07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E2CA7D5359D448EF5E4A03546C145</vt:lpwstr>
  </property>
  <property fmtid="{D5CDD505-2E9C-101B-9397-08002B2CF9AE}" pid="3" name="AuthorIds_UIVersion_7168">
    <vt:lpwstr>37</vt:lpwstr>
  </property>
</Properties>
</file>